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2595FFD3" w:rsidR="00E951F8" w:rsidRPr="00507077" w:rsidRDefault="00790DE8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763CB39A" w:rsidR="00E951F8" w:rsidRPr="00507077" w:rsidRDefault="00790DE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</w:t>
            </w:r>
            <w:r w:rsidR="00A22211">
              <w:rPr>
                <w:rFonts w:ascii="Arial" w:hAnsi="Arial" w:cs="Arial"/>
                <w:sz w:val="20"/>
                <w:szCs w:val="20"/>
                <w:lang w:val="en-US"/>
              </w:rPr>
              <w:t>ngamiran</w:t>
            </w:r>
            <w:proofErr w:type="spellEnd"/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E1E70F7" w14:textId="654F633C" w:rsidR="00790DE8" w:rsidRPr="00CF7B02" w:rsidRDefault="00DC53E2" w:rsidP="00790DE8">
            <w:pPr>
              <w:rPr>
                <w:sz w:val="24"/>
                <w:szCs w:val="24"/>
                <w:lang w:val="en-MY"/>
              </w:rPr>
            </w:pPr>
            <w:r>
              <w:rPr>
                <w:rStyle w:val="fontstyle01"/>
                <w:sz w:val="20"/>
                <w:szCs w:val="20"/>
              </w:rPr>
              <w:t>3</w:t>
            </w:r>
            <w:r w:rsidR="00790DE8" w:rsidRPr="00CF7B02">
              <w:rPr>
                <w:rStyle w:val="fontstyle01"/>
                <w:sz w:val="20"/>
                <w:szCs w:val="20"/>
              </w:rPr>
              <w:t xml:space="preserve">.1  </w:t>
            </w:r>
            <w:proofErr w:type="spellStart"/>
            <w:r>
              <w:rPr>
                <w:rStyle w:val="fontstyle01"/>
                <w:sz w:val="20"/>
                <w:szCs w:val="20"/>
              </w:rPr>
              <w:t>Pengamiran</w:t>
            </w:r>
            <w:proofErr w:type="spellEnd"/>
            <w:r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fontstyle01"/>
                <w:sz w:val="20"/>
                <w:szCs w:val="20"/>
              </w:rPr>
              <w:t>Sebagai</w:t>
            </w:r>
            <w:proofErr w:type="spellEnd"/>
            <w:r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fontstyle01"/>
                <w:sz w:val="20"/>
                <w:szCs w:val="20"/>
              </w:rPr>
              <w:t>Songsangan</w:t>
            </w:r>
            <w:proofErr w:type="spellEnd"/>
            <w:r w:rsidR="00101627" w:rsidRPr="00CF7B02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="00790DE8" w:rsidRPr="00CF7B02">
              <w:rPr>
                <w:rStyle w:val="fontstyle01"/>
                <w:sz w:val="20"/>
                <w:szCs w:val="20"/>
              </w:rPr>
              <w:t>Pembezaan</w:t>
            </w:r>
            <w:proofErr w:type="spellEnd"/>
          </w:p>
          <w:p w14:paraId="057F60F5" w14:textId="49494F41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52E43339" w:rsidR="00E951F8" w:rsidRPr="00507077" w:rsidRDefault="00DC53E2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</w:p>
        </w:tc>
      </w:tr>
      <w:tr w:rsidR="00E951F8" w:rsidRPr="00302BB4" w14:paraId="74D2654E" w14:textId="77777777" w:rsidTr="00675BE6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31AE70D" w14:textId="083E1FE9" w:rsidR="00897B82" w:rsidRPr="00675BE6" w:rsidRDefault="00E951F8" w:rsidP="00675B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79F8F20" w14:textId="77777777" w:rsidR="00E951F8" w:rsidRPr="00675BE6" w:rsidRDefault="00675BE6" w:rsidP="00675BE6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75BE6">
              <w:rPr>
                <w:rFonts w:ascii="Arial" w:hAnsi="Arial" w:cs="Arial"/>
                <w:color w:val="000000"/>
              </w:rPr>
              <w:t>Menjelaskan</w:t>
            </w:r>
            <w:proofErr w:type="spellEnd"/>
            <w:r w:rsidRPr="00675BE6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</w:rPr>
              <w:t>perkaitan</w:t>
            </w:r>
            <w:proofErr w:type="spellEnd"/>
            <w:r w:rsidRPr="00675BE6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</w:rPr>
              <w:t>antara</w:t>
            </w:r>
            <w:proofErr w:type="spellEnd"/>
            <w:r w:rsidRPr="00675BE6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</w:rPr>
              <w:t>pembezaan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r w:rsidRPr="00675BE6">
              <w:rPr>
                <w:rFonts w:ascii="Arial" w:hAnsi="Arial" w:cs="Arial"/>
                <w:color w:val="000000"/>
              </w:rPr>
              <w:t xml:space="preserve">dan </w:t>
            </w:r>
            <w:proofErr w:type="spellStart"/>
            <w:r w:rsidRPr="00675BE6">
              <w:rPr>
                <w:rFonts w:ascii="Arial" w:hAnsi="Arial" w:cs="Arial"/>
                <w:color w:val="000000"/>
              </w:rPr>
              <w:t>pengamiran</w:t>
            </w:r>
            <w:proofErr w:type="spellEnd"/>
            <w:r w:rsidRPr="00675BE6">
              <w:rPr>
                <w:rFonts w:ascii="Arial" w:hAnsi="Arial" w:cs="Arial"/>
                <w:color w:val="000000"/>
              </w:rPr>
              <w:t>.</w:t>
            </w:r>
          </w:p>
          <w:p w14:paraId="3A4CEE7B" w14:textId="77777777" w:rsidR="00675BE6" w:rsidRDefault="00675BE6" w:rsidP="00675BE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color w:val="000000"/>
                <w:kern w:val="0"/>
              </w:rPr>
            </w:pPr>
          </w:p>
          <w:p w14:paraId="3A8AD78C" w14:textId="77777777" w:rsidR="00675BE6" w:rsidRDefault="00675BE6" w:rsidP="00675BE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color w:val="000000"/>
                <w:kern w:val="0"/>
              </w:rPr>
            </w:pPr>
          </w:p>
          <w:p w14:paraId="4E4CD69F" w14:textId="3214004F" w:rsidR="00675BE6" w:rsidRPr="00A933CB" w:rsidRDefault="00675BE6" w:rsidP="00675BE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E951F8" w:rsidRPr="00507077" w14:paraId="550F7B52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F36B9D4" w14:textId="4D7B10EB" w:rsidR="00652E12" w:rsidRDefault="00652E12" w:rsidP="00652E1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3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CE56DD9" w14:textId="77777777" w:rsidR="00E951F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D16C07E" w14:textId="77777777" w:rsidR="00840C9F" w:rsidRPr="00F873F7" w:rsidRDefault="00840C9F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B3C458" w14:textId="77777777" w:rsidR="00E951F8" w:rsidRPr="00652E12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52E12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652E12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5614E61" w14:textId="77777777" w:rsidR="008F64CE" w:rsidRDefault="00652E12" w:rsidP="00742DF2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843386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Bahagikan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terdiri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empat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.</w:t>
            </w:r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843386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Guru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menggunakan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aktiviti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maze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buku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kerja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sebagai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pertandingan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. </w:t>
            </w:r>
            <w:r w:rsidR="00843386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Mana-mana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dapat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menyelesaikan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maze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itu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betul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>cepat</w:t>
            </w:r>
            <w:proofErr w:type="spellEnd"/>
            <w:r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23076E6F" w14:textId="1B36E03B" w:rsidR="00E951F8" w:rsidRPr="00843386" w:rsidRDefault="008F64CE" w:rsidP="00742DF2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proofErr w:type="spellStart"/>
            <w:r w:rsidR="00652E12" w:rsidRPr="00652E12">
              <w:rPr>
                <w:rFonts w:ascii="Arial" w:hAnsi="Arial" w:cs="Arial"/>
                <w:color w:val="000000"/>
                <w:sz w:val="20"/>
                <w:szCs w:val="20"/>
              </w:rPr>
              <w:t>ialah</w:t>
            </w:r>
            <w:proofErr w:type="spellEnd"/>
            <w:r w:rsidR="00652E12" w:rsidRPr="00652E1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52E12" w:rsidRPr="00652E12">
              <w:rPr>
                <w:rFonts w:ascii="Arial" w:hAnsi="Arial" w:cs="Arial"/>
                <w:color w:val="000000"/>
                <w:sz w:val="20"/>
                <w:szCs w:val="20"/>
              </w:rPr>
              <w:t>johan</w:t>
            </w:r>
            <w:proofErr w:type="spellEnd"/>
            <w:r w:rsidR="00652E12" w:rsidRPr="00652E1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652E12" w:rsidRPr="00652E1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1C28B50" w14:textId="77777777" w:rsidR="00652E12" w:rsidRDefault="00652E12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15B53CE8" w14:textId="77777777" w:rsidR="00652E12" w:rsidRDefault="00652E12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778AF4F" w14:textId="77777777" w:rsidR="00652E12" w:rsidRPr="00742DF2" w:rsidRDefault="00652E12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F246832" w14:textId="77777777" w:rsidR="00E951F8" w:rsidRPr="00F873F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473279D" w14:textId="77777777" w:rsidR="00F873F7" w:rsidRDefault="00F873F7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67C2E78" w14:textId="00C234B0" w:rsidR="00E951F8" w:rsidRPr="00742DF2" w:rsidRDefault="00E951F8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murid</w:t>
            </w:r>
            <w:r w:rsidR="006A224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E951F8" w:rsidRPr="00507077" w14:paraId="4F69ECFC" w14:textId="77777777" w:rsidTr="008A407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A933CB" w14:paraId="6364BAE5" w14:textId="77777777" w:rsidTr="001F5286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1F5286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4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1F5286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4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1F5286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4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0C9F" w:rsidRPr="00507077" w14:paraId="097D3C9D" w14:textId="77777777" w:rsidTr="001F5286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BFF7B43" w14:textId="77777777" w:rsidR="00840C9F" w:rsidRPr="007D365C" w:rsidRDefault="00840C9F" w:rsidP="00840C9F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819107038"/>
            <w:placeholder>
              <w:docPart w:val="9ED41E112FDF4131AACB38AB529FB16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856" w:type="dxa"/>
                <w:gridSpan w:val="4"/>
              </w:tcPr>
              <w:p w14:paraId="4328A636" w14:textId="7654FD17" w:rsidR="00840C9F" w:rsidRPr="00507077" w:rsidRDefault="00840C9F" w:rsidP="00840C9F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A933CB" w:rsidRPr="00507077" w14:paraId="2B4DF92F" w14:textId="77777777" w:rsidTr="001F5286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248B021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6" w:type="dxa"/>
            <w:gridSpan w:val="4"/>
          </w:tcPr>
          <w:p w14:paraId="03DC08E5" w14:textId="4770D8E1" w:rsidR="00A933CB" w:rsidRPr="00507077" w:rsidRDefault="00840C9F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</w:t>
            </w:r>
            <w:r w:rsidR="00675BE6">
              <w:rPr>
                <w:rFonts w:ascii="Arial" w:hAnsi="Arial" w:cs="Arial"/>
                <w:sz w:val="20"/>
                <w:szCs w:val="20"/>
                <w:lang w:val="en-US"/>
              </w:rPr>
              <w:t>ngamiran</w:t>
            </w:r>
            <w:proofErr w:type="spellEnd"/>
          </w:p>
        </w:tc>
      </w:tr>
      <w:tr w:rsidR="00A933CB" w:rsidRPr="00507077" w14:paraId="303D48B1" w14:textId="77777777" w:rsidTr="001F5286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95D383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35BCF588" w14:textId="12BC71F8" w:rsidR="00675BE6" w:rsidRPr="00675BE6" w:rsidRDefault="00675BE6" w:rsidP="00675BE6">
            <w:pPr>
              <w:spacing w:line="276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Kamiran Tak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Tentu</w:t>
            </w:r>
            <w:proofErr w:type="spellEnd"/>
          </w:p>
          <w:p w14:paraId="3841B1E1" w14:textId="03A7CCE8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4B51C4CD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4" w:type="dxa"/>
          </w:tcPr>
          <w:p w14:paraId="1AF7D1EE" w14:textId="5710E48F" w:rsidR="00A933CB" w:rsidRPr="00507077" w:rsidRDefault="00675BE6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 xml:space="preserve">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 xml:space="preserve">.2.2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>.2.3</w:t>
            </w:r>
            <w:r w:rsidR="00B122E9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B122E9">
              <w:rPr>
                <w:rFonts w:ascii="Arial" w:hAnsi="Arial" w:cs="Arial"/>
                <w:sz w:val="20"/>
                <w:szCs w:val="20"/>
                <w:lang w:val="en-US"/>
              </w:rPr>
              <w:t>.2.4</w:t>
            </w:r>
          </w:p>
        </w:tc>
      </w:tr>
      <w:tr w:rsidR="00A933CB" w:rsidRPr="00302BB4" w14:paraId="70F3D50C" w14:textId="77777777" w:rsidTr="001F5286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3A1A6EBD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6" w:type="dxa"/>
            <w:gridSpan w:val="4"/>
          </w:tcPr>
          <w:p w14:paraId="23172A98" w14:textId="77777777" w:rsidR="00A933CB" w:rsidRPr="00675BE6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178831A" w14:textId="19B50067" w:rsidR="00E3610D" w:rsidRPr="00675BE6" w:rsidRDefault="00675BE6" w:rsidP="00675BE6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Menerbitkan</w:t>
            </w:r>
            <w:proofErr w:type="spellEnd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rumus</w:t>
            </w:r>
            <w:proofErr w:type="spellEnd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kamiran</w:t>
            </w:r>
            <w:proofErr w:type="spellEnd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tak</w:t>
            </w:r>
            <w:proofErr w:type="spellEnd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tentu</w:t>
            </w:r>
            <w:proofErr w:type="spellEnd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secar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induktif</w:t>
            </w:r>
            <w:proofErr w:type="spellEnd"/>
            <w:r w:rsidRPr="00675BE6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1710DAD3" w14:textId="7281F1FF" w:rsidR="00675BE6" w:rsidRPr="00675BE6" w:rsidRDefault="00675BE6" w:rsidP="00675BE6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kamir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tak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tentu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algebra.</w:t>
            </w:r>
          </w:p>
          <w:p w14:paraId="0F7A21BD" w14:textId="3F32ACE9" w:rsidR="00675BE6" w:rsidRPr="00675BE6" w:rsidRDefault="00675BE6" w:rsidP="00675BE6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kamir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tak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tentu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berbentuk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21"/>
                <w:rFonts w:ascii="Arial" w:hAnsi="Arial" w:cs="Arial"/>
                <w:i w:val="0"/>
                <w:iCs w:val="0"/>
                <w:sz w:val="20"/>
                <w:szCs w:val="20"/>
              </w:rPr>
              <w:t>(</w:t>
            </w:r>
            <w:r w:rsidRPr="00675BE6">
              <w:rPr>
                <w:rStyle w:val="fontstyle21"/>
                <w:rFonts w:ascii="Cambria Math" w:hAnsi="Cambria Math" w:cs="Cambria Math"/>
                <w:i w:val="0"/>
                <w:iCs w:val="0"/>
                <w:sz w:val="20"/>
                <w:szCs w:val="20"/>
              </w:rPr>
              <w:t>𝑎𝑥</w:t>
            </w:r>
            <w:r w:rsidRPr="00675BE6">
              <w:rPr>
                <w:rStyle w:val="fontstyle21"/>
                <w:rFonts w:ascii="Arial" w:hAnsi="Arial" w:cs="Arial"/>
                <w:i w:val="0"/>
                <w:iCs w:val="0"/>
                <w:sz w:val="20"/>
                <w:szCs w:val="20"/>
              </w:rPr>
              <w:t xml:space="preserve"> + </w:t>
            </w:r>
            <w:r w:rsidRPr="00675BE6">
              <w:rPr>
                <w:rStyle w:val="fontstyle21"/>
                <w:rFonts w:ascii="Cambria Math" w:hAnsi="Cambria Math" w:cs="Cambria Math"/>
                <w:i w:val="0"/>
                <w:iCs w:val="0"/>
                <w:sz w:val="20"/>
                <w:szCs w:val="20"/>
              </w:rPr>
              <w:t>𝑏</w:t>
            </w:r>
            <w:r w:rsidRPr="00675BE6">
              <w:rPr>
                <w:rStyle w:val="fontstyle21"/>
                <w:rFonts w:ascii="Arial" w:hAnsi="Arial" w:cs="Arial"/>
                <w:i w:val="0"/>
                <w:iCs w:val="0"/>
                <w:sz w:val="20"/>
                <w:szCs w:val="20"/>
              </w:rPr>
              <w:t>)</w:t>
            </w:r>
            <w:r w:rsidRPr="00675BE6">
              <w:rPr>
                <w:rStyle w:val="fontstyle21"/>
                <w:rFonts w:ascii="Cambria Math" w:hAnsi="Cambria Math" w:cs="Cambria Math"/>
                <w:i w:val="0"/>
                <w:iCs w:val="0"/>
                <w:sz w:val="20"/>
                <w:szCs w:val="20"/>
              </w:rPr>
              <w:t>𝑛</w:t>
            </w:r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keada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31"/>
                <w:rFonts w:ascii="Arial" w:hAnsi="Arial" w:cs="Arial"/>
                <w:i/>
                <w:iCs/>
                <w:sz w:val="20"/>
                <w:szCs w:val="20"/>
              </w:rPr>
              <w:t>a</w:t>
            </w:r>
            <w:r w:rsidRPr="00675BE6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dan</w:t>
            </w:r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31"/>
                <w:rFonts w:ascii="Arial" w:hAnsi="Arial" w:cs="Arial"/>
                <w:i/>
                <w:iCs/>
                <w:sz w:val="20"/>
                <w:szCs w:val="20"/>
              </w:rPr>
              <w:t>b</w:t>
            </w:r>
            <w:r w:rsidRPr="00675BE6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ialah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pemalar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, </w:t>
            </w:r>
            <w:r w:rsidRPr="00675BE6">
              <w:rPr>
                <w:rStyle w:val="fontstyle31"/>
                <w:rFonts w:ascii="Arial" w:hAnsi="Arial" w:cs="Arial"/>
                <w:i/>
                <w:iCs/>
                <w:sz w:val="20"/>
                <w:szCs w:val="20"/>
              </w:rPr>
              <w:t>n</w:t>
            </w:r>
            <w:r w:rsidRPr="00675BE6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integer dan </w:t>
            </w:r>
            <w:r w:rsidRPr="00675BE6">
              <w:rPr>
                <w:rStyle w:val="fontstyle31"/>
                <w:rFonts w:ascii="Arial" w:hAnsi="Arial" w:cs="Arial"/>
                <w:i/>
                <w:iCs/>
                <w:sz w:val="20"/>
                <w:szCs w:val="20"/>
              </w:rPr>
              <w:t>n</w:t>
            </w:r>
            <w:r w:rsidRPr="00675BE6">
              <w:rPr>
                <w:rStyle w:val="fontstyle3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41"/>
                <w:rFonts w:ascii="Arial" w:hAnsi="Arial" w:cs="Arial"/>
                <w:sz w:val="20"/>
                <w:szCs w:val="20"/>
              </w:rPr>
              <w:sym w:font="Symbol" w:char="F0B9"/>
            </w:r>
            <w:r w:rsidRPr="00675BE6">
              <w:rPr>
                <w:rStyle w:val="fontstyle41"/>
                <w:rFonts w:ascii="Arial" w:hAnsi="Arial" w:cs="Arial"/>
                <w:sz w:val="20"/>
                <w:szCs w:val="20"/>
              </w:rPr>
              <w:t xml:space="preserve"> </w:t>
            </w:r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–1.</w:t>
            </w:r>
          </w:p>
          <w:p w14:paraId="19B9127C" w14:textId="6F6A9A4D" w:rsidR="00675BE6" w:rsidRPr="00675BE6" w:rsidRDefault="00675BE6" w:rsidP="00675BE6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persama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lengkung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daripada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kecerunan</w:t>
            </w:r>
            <w:proofErr w:type="spellEnd"/>
            <w:r w:rsidRPr="00675BE6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C415F9A" w14:textId="77777777" w:rsidR="00F102B5" w:rsidRDefault="00F102B5" w:rsidP="00675BE6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095F2B72" w14:textId="77777777" w:rsidR="00675BE6" w:rsidRDefault="00675BE6" w:rsidP="00675BE6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6C46BDFF" w14:textId="77777777" w:rsidR="00675BE6" w:rsidRPr="00675BE6" w:rsidRDefault="00675BE6" w:rsidP="00675BE6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A933CB" w:rsidRPr="00507077" w14:paraId="04A77D79" w14:textId="77777777" w:rsidTr="001F5286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55411F79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6" w:type="dxa"/>
            <w:gridSpan w:val="4"/>
          </w:tcPr>
          <w:p w14:paraId="3E61575F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045BB17" w14:textId="32184669" w:rsidR="00F34E51" w:rsidRDefault="00F34E51" w:rsidP="00F34E51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rumus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kamiran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tak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tentu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bagi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fungsi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berbeza</w:t>
            </w:r>
            <w:proofErr w:type="spellEnd"/>
            <w:r w:rsidR="00B048F7"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3BF7232F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AB4F178" w14:textId="1AA05360" w:rsidR="008F64CE" w:rsidRPr="008F64CE" w:rsidRDefault="00843386" w:rsidP="008F64C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dibahagi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masing-masing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membuat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aji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F64CE"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</w:p>
          <w:p w14:paraId="303805E8" w14:textId="77777777" w:rsidR="008F64CE" w:rsidRDefault="00843386" w:rsidP="008F64C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entang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aedah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membuat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pengamir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ak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entu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e</w:t>
            </w:r>
            <w:proofErr w:type="spellEnd"/>
            <w:r w:rsidR="000225FD"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atas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ntuk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rbez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eperti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(a) </w:t>
            </w:r>
            <w:r w:rsidR="00B048F7"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algebra yang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erdiri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ebut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algebra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naryPr>
                <m:sub/>
                <m:sup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  <w:color w:val="000000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+g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  <w:color w:val="000000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+h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  <w:color w:val="000000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dx</m:t>
                  </m:r>
                </m:e>
              </m:nary>
              <m:r>
                <w:rPr>
                  <w:rFonts w:ascii="Cambria Math" w:hAnsi="Cambria Math" w:cs="Arial"/>
                  <w:color w:val="000000"/>
                  <w:sz w:val="20"/>
                  <w:szCs w:val="20"/>
                </w:rPr>
                <m:t>.</m:t>
              </m:r>
            </m:oMath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ntuk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E16F15" w:rsidRPr="008F64CE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="00E16F15"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elesai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ersebut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(b) </w:t>
            </w:r>
            <w:r w:rsidR="00E16F15"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ntuk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8F64C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x</w:t>
            </w:r>
            <w:proofErr w:type="spellEnd"/>
            <w:r w:rsidRPr="008F64C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+ </w:t>
            </w:r>
            <w:r w:rsidRPr="008F64C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b</w:t>
            </w: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8F64CE">
              <w:rPr>
                <w:rFonts w:ascii="Arial" w:hAnsi="Arial" w:cs="Arial"/>
                <w:i/>
                <w:iCs/>
                <w:color w:val="000000"/>
                <w:sz w:val="20"/>
                <w:szCs w:val="20"/>
                <w:vertAlign w:val="superscript"/>
              </w:rPr>
              <w:t>n</w:t>
            </w: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eada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8F64C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, b </w:t>
            </w:r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r w:rsidRPr="008F64C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n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ialah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pemalar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ntuk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ersendiri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dan</w:t>
            </w:r>
            <w:r w:rsidR="00E16F15"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elesai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ersebut.</w:t>
            </w:r>
            <w:proofErr w:type="spellEnd"/>
          </w:p>
          <w:p w14:paraId="55EFC087" w14:textId="3508DDF6" w:rsidR="00A45BAE" w:rsidRPr="008F64CE" w:rsidRDefault="00843386" w:rsidP="008F64C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entang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hasil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erj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hadap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upay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guru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boleh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menjelas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ad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dicipt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itu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esuai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tidak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dan</w:t>
            </w:r>
            <w:r w:rsidR="00E16F15"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jelaskan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sebab-sebabnya</w:t>
            </w:r>
            <w:proofErr w:type="spellEnd"/>
            <w:r w:rsidRPr="008F64CE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8F64C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ACC60E5" w14:textId="77777777" w:rsidR="00A45BAE" w:rsidRDefault="00A45BAE" w:rsidP="00C0578A">
            <w:pPr>
              <w:spacing w:line="259" w:lineRule="auto"/>
              <w:rPr>
                <w:rFonts w:ascii="ArialMT" w:hAnsi="ArialMT" w:hint="eastAsia"/>
                <w:color w:val="000000"/>
                <w:kern w:val="0"/>
                <w:sz w:val="24"/>
                <w:szCs w:val="24"/>
              </w:rPr>
            </w:pPr>
          </w:p>
          <w:p w14:paraId="1546091F" w14:textId="77777777" w:rsidR="001F5286" w:rsidRPr="00E16F15" w:rsidRDefault="001F5286" w:rsidP="00E16F15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1D7DC77" w14:textId="77777777" w:rsidR="001F5286" w:rsidRPr="00E951F8" w:rsidRDefault="001F5286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A933CB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0FEF0C0" w14:textId="77777777" w:rsidR="008D4102" w:rsidRDefault="008D4102" w:rsidP="008D4102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8D21470" w14:textId="77777777" w:rsidR="006476B9" w:rsidRPr="00A45BAE" w:rsidRDefault="008D4102" w:rsidP="008D4102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  <w:p w14:paraId="6DBB32D0" w14:textId="77777777" w:rsidR="00A45BAE" w:rsidRDefault="00A45BAE" w:rsidP="00A45BA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3073D4D3" w14:textId="77777777" w:rsidR="00A45BAE" w:rsidRDefault="00A45BAE" w:rsidP="00A45BA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2006E4" w14:textId="77777777" w:rsidR="00A45BAE" w:rsidRDefault="00A45BAE" w:rsidP="00A45BA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EF88C38" w14:textId="77777777" w:rsidR="00A45BAE" w:rsidRDefault="00A45BAE" w:rsidP="00A45BA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620730" w14:textId="77777777" w:rsidR="00A45BAE" w:rsidRDefault="00A45BAE" w:rsidP="00A45BA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A866F05" w14:textId="77777777" w:rsidR="00E16F15" w:rsidRDefault="00E16F15" w:rsidP="00A45BA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5053AA5" w14:textId="5E251E0E" w:rsidR="00A45BAE" w:rsidRPr="00A45BAE" w:rsidRDefault="00A45BAE" w:rsidP="00A45BA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33CB" w:rsidRPr="00507077" w14:paraId="4FE18275" w14:textId="77777777" w:rsidTr="001F5286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288540E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6" w:type="dxa"/>
            <w:gridSpan w:val="4"/>
          </w:tcPr>
          <w:p w14:paraId="05D543D8" w14:textId="144E9D23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5286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2FF052B9" w:rsidR="00A933CB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F941B7D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933CB" w14:paraId="656307A4" w14:textId="77777777" w:rsidTr="009802DA">
        <w:tc>
          <w:tcPr>
            <w:tcW w:w="10790" w:type="dxa"/>
            <w:gridSpan w:val="5"/>
            <w:shd w:val="clear" w:color="auto" w:fill="92D050"/>
          </w:tcPr>
          <w:p w14:paraId="1D40B818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56E33487" w14:textId="7C1298BC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EF4786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2B12B2AC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3290E4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79164CC7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78C5FF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731452621"/>
            <w:placeholder>
              <w:docPart w:val="CACC1DAA2A5943B6B3E6AC64C757810D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F4A28FA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5E4223E5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75D3EA3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20177897"/>
            <w:placeholder>
              <w:docPart w:val="E1DF3C1C6618417083A3E9DC4210318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1F38B800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DF7A819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00F8A798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344C1C0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A67F271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2726400"/>
            <w:placeholder>
              <w:docPart w:val="D9E73B35EC4349E5A8E366620994494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0CCADB8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7314F6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9C0CB8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122E9" w:rsidRPr="00507077" w14:paraId="7EF31D6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6DB5423" w14:textId="77777777" w:rsidR="00B122E9" w:rsidRPr="007D365C" w:rsidRDefault="00B122E9" w:rsidP="00B122E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1931997"/>
            <w:placeholder>
              <w:docPart w:val="76B210A955234ABDABA563DE20E1D964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907" w:type="dxa"/>
                <w:gridSpan w:val="4"/>
              </w:tcPr>
              <w:p w14:paraId="0737B3A3" w14:textId="074FEBAC" w:rsidR="00B122E9" w:rsidRPr="00507077" w:rsidRDefault="00B122E9" w:rsidP="00B122E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A933CB" w:rsidRPr="00507077" w14:paraId="06FE3E27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FBCB4B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56CB8E7" w14:textId="1A089DC1" w:rsidR="00A933CB" w:rsidRPr="00507077" w:rsidRDefault="00B122E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</w:t>
            </w:r>
            <w:r w:rsidR="00A45BAE">
              <w:rPr>
                <w:rFonts w:ascii="Arial" w:hAnsi="Arial" w:cs="Arial"/>
                <w:sz w:val="20"/>
                <w:szCs w:val="20"/>
                <w:lang w:val="en-US"/>
              </w:rPr>
              <w:t>ngamiran</w:t>
            </w:r>
            <w:proofErr w:type="spellEnd"/>
          </w:p>
        </w:tc>
      </w:tr>
      <w:tr w:rsidR="00A933CB" w:rsidRPr="00507077" w14:paraId="1B5AD898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2A3158A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57E31E4" w14:textId="6506608C" w:rsidR="00A933CB" w:rsidRPr="00507077" w:rsidRDefault="00A45BAE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1F123D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F123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Kamir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entu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54CBABC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BA4C65F" w14:textId="3E4C3D71" w:rsidR="00A933CB" w:rsidRPr="00507077" w:rsidRDefault="00A45BAE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1844EA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1</w:t>
            </w:r>
            <w:r w:rsidR="00E72AEC">
              <w:rPr>
                <w:rFonts w:ascii="Arial" w:hAnsi="Arial" w:cs="Arial"/>
                <w:sz w:val="20"/>
                <w:szCs w:val="20"/>
                <w:lang w:val="en-US"/>
              </w:rPr>
              <w:t>, 3.3.2, 3.3.3, 3.3.4, 3.3.5</w:t>
            </w:r>
          </w:p>
        </w:tc>
      </w:tr>
      <w:tr w:rsidR="00A933CB" w:rsidRPr="00302BB4" w14:paraId="7EAB3AD4" w14:textId="77777777" w:rsidTr="00F102B5">
        <w:trPr>
          <w:trHeight w:val="1823"/>
        </w:trPr>
        <w:tc>
          <w:tcPr>
            <w:tcW w:w="1883" w:type="dxa"/>
            <w:shd w:val="clear" w:color="auto" w:fill="E2EFD9" w:themeFill="accent6" w:themeFillTint="33"/>
          </w:tcPr>
          <w:p w14:paraId="07340DE6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5C38D709" w14:textId="376D0242" w:rsidR="00156D48" w:rsidRPr="00E72AE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E72AE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54BC1B5" w14:textId="77777777" w:rsidR="007F39A7" w:rsidRPr="00E72AEC" w:rsidRDefault="00A45BAE" w:rsidP="00F34E51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>Menentukan</w:t>
            </w:r>
            <w:proofErr w:type="spellEnd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>nilai</w:t>
            </w:r>
            <w:proofErr w:type="spellEnd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>kamiran</w:t>
            </w:r>
            <w:proofErr w:type="spellEnd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>tentu</w:t>
            </w:r>
            <w:proofErr w:type="spellEnd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E72AEC">
              <w:rPr>
                <w:rFonts w:ascii="Arial" w:hAnsi="Arial" w:cs="Arial"/>
                <w:color w:val="000000"/>
                <w:sz w:val="20"/>
                <w:szCs w:val="20"/>
              </w:rPr>
              <w:t xml:space="preserve"> algebra.</w:t>
            </w:r>
          </w:p>
          <w:p w14:paraId="201BDA92" w14:textId="2481A9EE" w:rsidR="00A45BAE" w:rsidRPr="00E72AEC" w:rsidRDefault="00A45BAE" w:rsidP="00A45BA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Menyiasat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menerangk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perkaitan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antara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had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hasil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tambah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luas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segi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empat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tepat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luas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i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bawah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lengkung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F2B90B5" w14:textId="77777777" w:rsidR="00A45BAE" w:rsidRPr="00E72AEC" w:rsidRDefault="00A45BAE" w:rsidP="00A45BA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luas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rantau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51919A02" w14:textId="40E600F4" w:rsidR="00A45BAE" w:rsidRPr="00E72AEC" w:rsidRDefault="00A45BAE" w:rsidP="00A45BA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Menyiasat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menerangk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perkaitan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antara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had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hasil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tambah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is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padu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silinder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is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padu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jana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daripada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kisar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rantau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6E8AFC7A" w14:textId="4A5253C8" w:rsidR="00A45BAE" w:rsidRPr="00E72AEC" w:rsidRDefault="00A45BAE" w:rsidP="00A45BA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is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padu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jana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rantau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dikisarkan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pada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paks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-</w:t>
            </w:r>
            <w:r w:rsidRPr="00E72AEC">
              <w:rPr>
                <w:rStyle w:val="fontstyle21"/>
                <w:rFonts w:ascii="Arial" w:hAnsi="Arial" w:cs="Arial"/>
                <w:sz w:val="20"/>
                <w:szCs w:val="20"/>
              </w:rPr>
              <w:t xml:space="preserve">x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atau</w:t>
            </w:r>
            <w:proofErr w:type="spellEnd"/>
            <w:r w:rsidR="00E72AEC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paksi</w:t>
            </w:r>
            <w:proofErr w:type="spellEnd"/>
            <w:r w:rsidRPr="00E72AEC">
              <w:rPr>
                <w:rStyle w:val="fontstyle01"/>
                <w:rFonts w:ascii="Arial" w:hAnsi="Arial" w:cs="Arial"/>
                <w:sz w:val="20"/>
                <w:szCs w:val="20"/>
              </w:rPr>
              <w:t>-</w:t>
            </w:r>
            <w:r w:rsidRPr="00E72AEC">
              <w:rPr>
                <w:rStyle w:val="fontstyle21"/>
                <w:rFonts w:ascii="Arial" w:hAnsi="Arial" w:cs="Arial"/>
                <w:sz w:val="20"/>
                <w:szCs w:val="20"/>
              </w:rPr>
              <w:t>y</w:t>
            </w:r>
          </w:p>
          <w:p w14:paraId="2DB472F7" w14:textId="311F2879" w:rsidR="00A45BAE" w:rsidRPr="00F34E51" w:rsidRDefault="00A45BAE" w:rsidP="00A45BAE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A933CB" w:rsidRPr="00507077" w14:paraId="715BB9A1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9FCD3B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3523718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802129A" w14:textId="1F42753C" w:rsidR="000C1B9E" w:rsidRDefault="000C1B9E" w:rsidP="000C1B9E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3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5A79933D" w14:textId="6063687C" w:rsidR="008775EA" w:rsidRDefault="008775EA" w:rsidP="00A950C2">
            <w:pPr>
              <w:pStyle w:val="ListParagraph"/>
              <w:spacing w:line="276" w:lineRule="auto"/>
              <w:ind w:left="0"/>
              <w:contextualSpacing w:val="0"/>
              <w:rPr>
                <w:lang w:val="en-MY"/>
              </w:rPr>
            </w:pPr>
          </w:p>
          <w:p w14:paraId="36E143A3" w14:textId="7AEC8254" w:rsidR="009B506C" w:rsidRDefault="009B506C" w:rsidP="009B506C">
            <w:pPr>
              <w:rPr>
                <w:lang w:val="en-MY"/>
              </w:rPr>
            </w:pPr>
          </w:p>
          <w:p w14:paraId="0DD00114" w14:textId="6CE1274D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C60B3E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969975B" w14:textId="77777777" w:rsidR="008F64CE" w:rsidRDefault="000C1B9E" w:rsidP="001F5286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menggunakan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buku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teks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m.s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95 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99), 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>menjalankan</w:t>
            </w:r>
            <w:proofErr w:type="spellEnd"/>
            <w:r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30E7B9A3" w14:textId="574329F7" w:rsidR="008F64CE" w:rsidRDefault="008F64CE" w:rsidP="001F5286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aktivit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tersebut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Secara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, murid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berkongs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kefaham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tentang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cara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membuat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penghampir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1FB4B6FD" w14:textId="77777777" w:rsidR="008F64CE" w:rsidRDefault="008F64CE" w:rsidP="001F5286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luas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dibatas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oleh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lengkung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paks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0C1B9E" w:rsidRPr="000C1B9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x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paks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0C1B9E" w:rsidRPr="000C1B9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y.</w:t>
            </w:r>
            <w:r w:rsidR="000C1B9E" w:rsidRPr="000C1B9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3. </w:t>
            </w:r>
            <w:r w:rsid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Gunak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0C1B9E" w:rsidRPr="000C1B9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y = x</w:t>
            </w:r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kaedah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serupa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anggark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luas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dibatas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oleh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lengkung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</w:p>
          <w:p w14:paraId="5408F18F" w14:textId="4C4A3E41" w:rsidR="00F34E51" w:rsidRPr="000C1B9E" w:rsidRDefault="008F64CE" w:rsidP="001F5286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paksi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0C1B9E" w:rsidRPr="000C1B9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x </w:t>
            </w:r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r w:rsidR="000C1B9E" w:rsidRPr="000C1B9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x </w:t>
            </w:r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= 3.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Bandingk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jawap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anda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0</m:t>
                  </m:r>
                </m:sub>
                <m:sup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3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 xml:space="preserve"> dx</m:t>
                  </m:r>
                </m:e>
              </m:nary>
            </m:oMath>
            <w:r w:rsidR="000C1B9E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4. </w:t>
            </w:r>
            <w:r w:rsid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21849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Bentangk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hasil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kerja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hadapan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="000C1B9E" w:rsidRPr="000C1B9E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0C1B9E" w:rsidRPr="000C1B9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F190A13" w14:textId="77777777" w:rsidR="00F34E51" w:rsidRPr="000C1B9E" w:rsidRDefault="00F34E51" w:rsidP="001F528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35784527" w14:textId="77777777" w:rsidR="001F5286" w:rsidRPr="001F5286" w:rsidRDefault="001F5286" w:rsidP="001F528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49E9FAC8" w14:textId="77777777" w:rsidR="001F5286" w:rsidRDefault="001F5286" w:rsidP="001F528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046B32F" w14:textId="68303042" w:rsidR="001F5286" w:rsidRDefault="001F5286" w:rsidP="001F5286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F5286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44183FFE" w14:textId="2354D476" w:rsidR="00A933CB" w:rsidRPr="001F5286" w:rsidRDefault="001F5286" w:rsidP="001F5286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</w:tc>
      </w:tr>
      <w:tr w:rsidR="00A933CB" w:rsidRPr="00507077" w14:paraId="271F863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6ED44D4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3CD8B3CB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1167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0763581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5643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6A23030" w14:textId="31EF8FFF" w:rsidR="00A933CB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61094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660D2DD1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8454EC" w14:paraId="6FA4B293" w14:textId="77777777" w:rsidTr="009802DA">
        <w:tc>
          <w:tcPr>
            <w:tcW w:w="10790" w:type="dxa"/>
            <w:gridSpan w:val="5"/>
            <w:shd w:val="clear" w:color="auto" w:fill="92D050"/>
          </w:tcPr>
          <w:p w14:paraId="7A429E70" w14:textId="77777777" w:rsidR="008454EC" w:rsidRPr="004B546B" w:rsidRDefault="008454EC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68C52EE3" w14:textId="07421868" w:rsidR="008454EC" w:rsidRDefault="008454EC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742DF2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8454EC" w:rsidRPr="00507077" w14:paraId="78A0BFD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1C6391C3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32DBB018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0FF62C9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509406974"/>
            <w:placeholder>
              <w:docPart w:val="3710483CFC9C4FB9AC089E28EF7341D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07D793B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454EC" w:rsidRPr="00507077" w14:paraId="414E7AED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49EBD100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85469423"/>
            <w:placeholder>
              <w:docPart w:val="2316578D695B4616AE3EF926604145F5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6BDD49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B92DFFB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CA782B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54EC" w:rsidRPr="00507077" w14:paraId="096BD2CF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ACEA4D8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66945022"/>
            <w:placeholder>
              <w:docPart w:val="F753FCB544904F6BAE7BDDEB0495661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6496EEF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D5BA8A5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0618D0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87EED" w:rsidRPr="00507077" w14:paraId="48EC3949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8830873" w14:textId="77777777" w:rsidR="00A87EED" w:rsidRPr="007D365C" w:rsidRDefault="00A87EED" w:rsidP="00A87E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47249547"/>
            <w:placeholder>
              <w:docPart w:val="1E5B17ADCA6745DB81391CDB7C9FCA76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907" w:type="dxa"/>
                <w:gridSpan w:val="4"/>
              </w:tcPr>
              <w:p w14:paraId="25E7CE90" w14:textId="5EF9C06E" w:rsidR="00A87EED" w:rsidRPr="00507077" w:rsidRDefault="00A87EED" w:rsidP="00A87E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8454EC" w:rsidRPr="00507077" w14:paraId="79F49AF5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95E9098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BDDE05A" w14:textId="563A3F7D" w:rsidR="008454EC" w:rsidRPr="00507077" w:rsidRDefault="00A87EED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</w:t>
            </w:r>
            <w:r w:rsidR="00E72AEC">
              <w:rPr>
                <w:rFonts w:ascii="Arial" w:hAnsi="Arial" w:cs="Arial"/>
                <w:sz w:val="20"/>
                <w:szCs w:val="20"/>
                <w:lang w:val="en-US"/>
              </w:rPr>
              <w:t>ngamiran</w:t>
            </w:r>
            <w:proofErr w:type="spellEnd"/>
          </w:p>
        </w:tc>
      </w:tr>
      <w:tr w:rsidR="008454EC" w:rsidRPr="00507077" w14:paraId="48AC00A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7E9A70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9B9CBD4" w14:textId="5117A58F" w:rsidR="008454EC" w:rsidRPr="00507077" w:rsidRDefault="00E72A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8454EC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2D2CB9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8454E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2D2CB9">
              <w:rPr>
                <w:rFonts w:ascii="Arial" w:hAnsi="Arial" w:cs="Arial"/>
                <w:sz w:val="20"/>
                <w:szCs w:val="20"/>
                <w:lang w:val="en-US"/>
              </w:rPr>
              <w:t xml:space="preserve">  </w:t>
            </w:r>
            <w:proofErr w:type="spellStart"/>
            <w:r w:rsidR="002D2CB9">
              <w:rPr>
                <w:rFonts w:ascii="Arial" w:hAnsi="Arial" w:cs="Arial"/>
                <w:sz w:val="20"/>
                <w:szCs w:val="20"/>
                <w:lang w:val="en-US"/>
              </w:rPr>
              <w:t>Aplikasi</w:t>
            </w:r>
            <w:proofErr w:type="spellEnd"/>
            <w:r w:rsidR="002D2CB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87EED">
              <w:rPr>
                <w:rFonts w:ascii="Arial" w:hAnsi="Arial" w:cs="Arial"/>
                <w:sz w:val="20"/>
                <w:szCs w:val="20"/>
                <w:lang w:val="en-US"/>
              </w:rPr>
              <w:t>P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ngamiran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7CD4967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985AF89" w14:textId="3610C2D5" w:rsidR="008454EC" w:rsidRPr="00507077" w:rsidRDefault="00E72A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.4.2</w:t>
            </w:r>
          </w:p>
        </w:tc>
      </w:tr>
      <w:tr w:rsidR="008454EC" w:rsidRPr="00302BB4" w14:paraId="52880D5D" w14:textId="77777777" w:rsidTr="00F102B5">
        <w:trPr>
          <w:trHeight w:val="1823"/>
        </w:trPr>
        <w:tc>
          <w:tcPr>
            <w:tcW w:w="1883" w:type="dxa"/>
            <w:shd w:val="clear" w:color="auto" w:fill="E2EFD9" w:themeFill="accent6" w:themeFillTint="33"/>
          </w:tcPr>
          <w:p w14:paraId="09A2A187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F1B5FC1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0C93877" w14:textId="20F49A26" w:rsidR="000C30F3" w:rsidRPr="000C30F3" w:rsidRDefault="00E72AEC" w:rsidP="00E72AEC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>Menyelesaikan</w:t>
            </w:r>
            <w:proofErr w:type="spellEnd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>masalah</w:t>
            </w:r>
            <w:proofErr w:type="spellEnd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>melibatkan</w:t>
            </w:r>
            <w:proofErr w:type="spellEnd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>pengamiran</w:t>
            </w:r>
            <w:proofErr w:type="spellEnd"/>
            <w:r w:rsidRPr="00A2184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454EC" w:rsidRPr="00507077" w14:paraId="61847426" w14:textId="77777777" w:rsidTr="00F102B5">
        <w:trPr>
          <w:trHeight w:val="6500"/>
        </w:trPr>
        <w:tc>
          <w:tcPr>
            <w:tcW w:w="1883" w:type="dxa"/>
            <w:shd w:val="clear" w:color="auto" w:fill="E2EFD9" w:themeFill="accent6" w:themeFillTint="33"/>
          </w:tcPr>
          <w:p w14:paraId="4875845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7118C6B" w14:textId="5D187455" w:rsidR="00F05D93" w:rsidRPr="00946888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17A23EA" w14:textId="688AB549" w:rsidR="0048457F" w:rsidRDefault="0048457F" w:rsidP="0048457F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3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440FD65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120C8AC0" w14:textId="77777777" w:rsidR="000C1B9E" w:rsidRDefault="000C1B9E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535AD7A" w14:textId="77777777" w:rsidR="000C1B9E" w:rsidRDefault="000C1B9E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45ACE2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3B13E33" w14:textId="77777777" w:rsidR="00742DF2" w:rsidRDefault="00742DF2" w:rsidP="00742DF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A658505" w14:textId="77777777" w:rsidR="008F64CE" w:rsidRDefault="000C1B9E" w:rsidP="00A21849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Bahagikan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memilih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salah </w:t>
            </w:r>
            <w:proofErr w:type="spellStart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6A822CDF" w14:textId="77777777" w:rsidR="008F64CE" w:rsidRDefault="008F64CE" w:rsidP="00A21849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17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bab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ini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Gunak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langkah-langkah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disebutk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buku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teks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m.s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111,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selesaik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17BE8507" w14:textId="586AA4D9" w:rsidR="006D4C64" w:rsidRDefault="008F64CE" w:rsidP="00A21849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dipilih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3. </w:t>
            </w:r>
            <w:r w:rsid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Bandingk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hasil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kerja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kaw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  <w:r w:rsidR="000C1B9E" w:rsidRPr="0048457F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0C1B9E" w:rsidRPr="0048457F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46E2C1C5" w14:textId="77777777" w:rsidR="0048457F" w:rsidRPr="0048457F" w:rsidRDefault="0048457F" w:rsidP="00742DF2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</w:p>
          <w:p w14:paraId="4B6C3562" w14:textId="77777777" w:rsidR="00E86989" w:rsidRDefault="00E86989" w:rsidP="00E8698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148C1AD" w14:textId="53E56770" w:rsidR="00E86989" w:rsidRPr="00E86989" w:rsidRDefault="00E86989" w:rsidP="00E86989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86989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E86989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E8698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86989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E8698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86989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E8698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86989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E86989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B4BAEFA" w14:textId="1D769440" w:rsidR="008454EC" w:rsidRPr="00630C2B" w:rsidRDefault="00E86989" w:rsidP="00E86989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</w:tc>
      </w:tr>
      <w:tr w:rsidR="008454EC" w:rsidRPr="00507077" w14:paraId="2C24718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168D303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6986719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2828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FB7CC2D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7977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1A182D2" w14:textId="6920A69F" w:rsidR="008454EC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-198954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39A2146A" w14:textId="77777777" w:rsidR="005045C6" w:rsidRDefault="005045C6"/>
    <w:sectPr w:rsidR="005045C6" w:rsidSect="00E951F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49AE6" w14:textId="77777777" w:rsidR="00B749B4" w:rsidRDefault="00B749B4" w:rsidP="00742DF2">
      <w:pPr>
        <w:spacing w:after="0" w:line="240" w:lineRule="auto"/>
      </w:pPr>
      <w:r>
        <w:separator/>
      </w:r>
    </w:p>
  </w:endnote>
  <w:endnote w:type="continuationSeparator" w:id="0">
    <w:p w14:paraId="482B2A33" w14:textId="77777777" w:rsidR="00B749B4" w:rsidRDefault="00B749B4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5FA86" w14:textId="77777777" w:rsidR="00B749B4" w:rsidRDefault="00B749B4" w:rsidP="00742DF2">
      <w:pPr>
        <w:spacing w:after="0" w:line="240" w:lineRule="auto"/>
      </w:pPr>
      <w:r>
        <w:separator/>
      </w:r>
    </w:p>
  </w:footnote>
  <w:footnote w:type="continuationSeparator" w:id="0">
    <w:p w14:paraId="4076C895" w14:textId="77777777" w:rsidR="00B749B4" w:rsidRDefault="00B749B4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AD6"/>
    <w:multiLevelType w:val="hybridMultilevel"/>
    <w:tmpl w:val="FDF08B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BC2050"/>
    <w:multiLevelType w:val="hybridMultilevel"/>
    <w:tmpl w:val="413C1B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2B8F"/>
    <w:multiLevelType w:val="hybridMultilevel"/>
    <w:tmpl w:val="7DDE10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0660A0"/>
    <w:multiLevelType w:val="hybridMultilevel"/>
    <w:tmpl w:val="DC54376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1F0230"/>
    <w:multiLevelType w:val="hybridMultilevel"/>
    <w:tmpl w:val="D1A42618"/>
    <w:lvl w:ilvl="0" w:tplc="53E4A454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8655E6"/>
    <w:multiLevelType w:val="hybridMultilevel"/>
    <w:tmpl w:val="61464CE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26E025E"/>
    <w:multiLevelType w:val="hybridMultilevel"/>
    <w:tmpl w:val="F842AB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E37EBB"/>
    <w:multiLevelType w:val="hybridMultilevel"/>
    <w:tmpl w:val="260E60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C2565AF"/>
    <w:multiLevelType w:val="hybridMultilevel"/>
    <w:tmpl w:val="3B8E256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2662987">
    <w:abstractNumId w:val="9"/>
  </w:num>
  <w:num w:numId="2" w16cid:durableId="1663045690">
    <w:abstractNumId w:val="7"/>
  </w:num>
  <w:num w:numId="3" w16cid:durableId="1560284533">
    <w:abstractNumId w:val="8"/>
  </w:num>
  <w:num w:numId="4" w16cid:durableId="859663416">
    <w:abstractNumId w:val="12"/>
  </w:num>
  <w:num w:numId="5" w16cid:durableId="1006633768">
    <w:abstractNumId w:val="16"/>
  </w:num>
  <w:num w:numId="6" w16cid:durableId="1000230192">
    <w:abstractNumId w:val="20"/>
  </w:num>
  <w:num w:numId="7" w16cid:durableId="1985162944">
    <w:abstractNumId w:val="3"/>
  </w:num>
  <w:num w:numId="8" w16cid:durableId="602148028">
    <w:abstractNumId w:val="10"/>
  </w:num>
  <w:num w:numId="9" w16cid:durableId="933827071">
    <w:abstractNumId w:val="11"/>
  </w:num>
  <w:num w:numId="10" w16cid:durableId="831026028">
    <w:abstractNumId w:val="6"/>
  </w:num>
  <w:num w:numId="11" w16cid:durableId="1881286900">
    <w:abstractNumId w:val="13"/>
  </w:num>
  <w:num w:numId="12" w16cid:durableId="509833360">
    <w:abstractNumId w:val="19"/>
  </w:num>
  <w:num w:numId="13" w16cid:durableId="2108846852">
    <w:abstractNumId w:val="17"/>
  </w:num>
  <w:num w:numId="14" w16cid:durableId="1191651410">
    <w:abstractNumId w:val="21"/>
  </w:num>
  <w:num w:numId="15" w16cid:durableId="453133348">
    <w:abstractNumId w:val="15"/>
  </w:num>
  <w:num w:numId="16" w16cid:durableId="1233655962">
    <w:abstractNumId w:val="1"/>
  </w:num>
  <w:num w:numId="17" w16cid:durableId="1636179572">
    <w:abstractNumId w:val="4"/>
  </w:num>
  <w:num w:numId="18" w16cid:durableId="2026245724">
    <w:abstractNumId w:val="2"/>
  </w:num>
  <w:num w:numId="19" w16cid:durableId="1017971298">
    <w:abstractNumId w:val="18"/>
  </w:num>
  <w:num w:numId="20" w16cid:durableId="1409576947">
    <w:abstractNumId w:val="0"/>
  </w:num>
  <w:num w:numId="21" w16cid:durableId="1703018533">
    <w:abstractNumId w:val="14"/>
  </w:num>
  <w:num w:numId="22" w16cid:durableId="10928909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225FD"/>
    <w:rsid w:val="0004261A"/>
    <w:rsid w:val="000812B2"/>
    <w:rsid w:val="000A3136"/>
    <w:rsid w:val="000C1B9E"/>
    <w:rsid w:val="000C2EDC"/>
    <w:rsid w:val="000C30F3"/>
    <w:rsid w:val="00101627"/>
    <w:rsid w:val="00132410"/>
    <w:rsid w:val="00156D48"/>
    <w:rsid w:val="001844EA"/>
    <w:rsid w:val="001F123D"/>
    <w:rsid w:val="001F5286"/>
    <w:rsid w:val="002D2CB9"/>
    <w:rsid w:val="003711BE"/>
    <w:rsid w:val="003C46FB"/>
    <w:rsid w:val="00426771"/>
    <w:rsid w:val="00477DE5"/>
    <w:rsid w:val="0048457F"/>
    <w:rsid w:val="00492F01"/>
    <w:rsid w:val="004A6661"/>
    <w:rsid w:val="004D1D04"/>
    <w:rsid w:val="005045C6"/>
    <w:rsid w:val="00522CA9"/>
    <w:rsid w:val="005C1961"/>
    <w:rsid w:val="006476B9"/>
    <w:rsid w:val="00652E12"/>
    <w:rsid w:val="00675BE6"/>
    <w:rsid w:val="006A2243"/>
    <w:rsid w:val="006D4C64"/>
    <w:rsid w:val="006E593E"/>
    <w:rsid w:val="00742DF2"/>
    <w:rsid w:val="00790DE8"/>
    <w:rsid w:val="007C71EC"/>
    <w:rsid w:val="007F39A7"/>
    <w:rsid w:val="008106B3"/>
    <w:rsid w:val="00826E2E"/>
    <w:rsid w:val="00840C9F"/>
    <w:rsid w:val="00843386"/>
    <w:rsid w:val="008454EC"/>
    <w:rsid w:val="00876354"/>
    <w:rsid w:val="008775EA"/>
    <w:rsid w:val="00897B82"/>
    <w:rsid w:val="008D4102"/>
    <w:rsid w:val="008F64CE"/>
    <w:rsid w:val="00937B7C"/>
    <w:rsid w:val="009475BF"/>
    <w:rsid w:val="00947CB2"/>
    <w:rsid w:val="009532EF"/>
    <w:rsid w:val="00956723"/>
    <w:rsid w:val="0097047F"/>
    <w:rsid w:val="009A2604"/>
    <w:rsid w:val="009B506C"/>
    <w:rsid w:val="009E283D"/>
    <w:rsid w:val="00A21849"/>
    <w:rsid w:val="00A22211"/>
    <w:rsid w:val="00A45BAE"/>
    <w:rsid w:val="00A74FB0"/>
    <w:rsid w:val="00A87EED"/>
    <w:rsid w:val="00A933CB"/>
    <w:rsid w:val="00A950C2"/>
    <w:rsid w:val="00B048F7"/>
    <w:rsid w:val="00B122E9"/>
    <w:rsid w:val="00B749B4"/>
    <w:rsid w:val="00B81950"/>
    <w:rsid w:val="00B92C44"/>
    <w:rsid w:val="00BE73F2"/>
    <w:rsid w:val="00BE7A27"/>
    <w:rsid w:val="00C0578A"/>
    <w:rsid w:val="00C502B0"/>
    <w:rsid w:val="00C60CEB"/>
    <w:rsid w:val="00CF7B02"/>
    <w:rsid w:val="00D21D80"/>
    <w:rsid w:val="00DC53E2"/>
    <w:rsid w:val="00DE170D"/>
    <w:rsid w:val="00DF0D75"/>
    <w:rsid w:val="00E16F15"/>
    <w:rsid w:val="00E3610D"/>
    <w:rsid w:val="00E72AEC"/>
    <w:rsid w:val="00E86989"/>
    <w:rsid w:val="00E951F8"/>
    <w:rsid w:val="00EC1C62"/>
    <w:rsid w:val="00EF4786"/>
    <w:rsid w:val="00F05D93"/>
    <w:rsid w:val="00F102B5"/>
    <w:rsid w:val="00F23FA1"/>
    <w:rsid w:val="00F34E51"/>
    <w:rsid w:val="00F44C5A"/>
    <w:rsid w:val="00F873F7"/>
    <w:rsid w:val="00F9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  <w:style w:type="character" w:customStyle="1" w:styleId="fontstyle21">
    <w:name w:val="fontstyle21"/>
    <w:basedOn w:val="DefaultParagraphFont"/>
    <w:rsid w:val="00897B8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7B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7B82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ACC1DAA2A5943B6B3E6AC64C7578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BC16A-563A-4E19-88D1-00322E732CA8}"/>
      </w:docPartPr>
      <w:docPartBody>
        <w:p w:rsidR="00FF692A" w:rsidRDefault="00FF692A" w:rsidP="00FF692A">
          <w:pPr>
            <w:pStyle w:val="CACC1DAA2A5943B6B3E6AC64C757810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1DF3C1C6618417083A3E9DC42103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1D226-B69D-4625-8513-6F18B5C79C0B}"/>
      </w:docPartPr>
      <w:docPartBody>
        <w:p w:rsidR="00FF692A" w:rsidRDefault="00FF692A" w:rsidP="00FF692A">
          <w:pPr>
            <w:pStyle w:val="E1DF3C1C6618417083A3E9DC4210318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9E73B35EC4349E5A8E3666209944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B8E8F-00BD-42C7-BD10-5AF892A5AA96}"/>
      </w:docPartPr>
      <w:docPartBody>
        <w:p w:rsidR="00FF692A" w:rsidRDefault="00FF692A" w:rsidP="00FF692A">
          <w:pPr>
            <w:pStyle w:val="D9E73B35EC4349E5A8E366620994494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710483CFC9C4FB9AC089E28EF734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D0E2A-4D4D-49E4-891F-98417DE1A599}"/>
      </w:docPartPr>
      <w:docPartBody>
        <w:p w:rsidR="00FF692A" w:rsidRDefault="00FF692A" w:rsidP="00FF692A">
          <w:pPr>
            <w:pStyle w:val="3710483CFC9C4FB9AC089E28EF7341D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316578D695B4616AE3EF92660414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78186-F629-4C66-BF29-FA932D80EBFE}"/>
      </w:docPartPr>
      <w:docPartBody>
        <w:p w:rsidR="00FF692A" w:rsidRDefault="00FF692A" w:rsidP="00FF692A">
          <w:pPr>
            <w:pStyle w:val="2316578D695B4616AE3EF926604145F5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753FCB544904F6BAE7BDDEB04956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797E-4992-4B4A-8042-DC9060805FAB}"/>
      </w:docPartPr>
      <w:docPartBody>
        <w:p w:rsidR="00FF692A" w:rsidRDefault="00FF692A" w:rsidP="00FF692A">
          <w:pPr>
            <w:pStyle w:val="F753FCB544904F6BAE7BDDEB0495661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ED41E112FDF4131AACB38AB529FB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D533A-E9BC-4060-A62A-556764E3F9EC}"/>
      </w:docPartPr>
      <w:docPartBody>
        <w:p w:rsidR="002C69E6" w:rsidRDefault="00D81E45" w:rsidP="00D81E45">
          <w:pPr>
            <w:pStyle w:val="9ED41E112FDF4131AACB38AB529FB16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6B210A955234ABDABA563DE20E1D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977E2-6A19-451A-9A90-52771A73E160}"/>
      </w:docPartPr>
      <w:docPartBody>
        <w:p w:rsidR="002C69E6" w:rsidRDefault="00D81E45" w:rsidP="00D81E45">
          <w:pPr>
            <w:pStyle w:val="76B210A955234ABDABA563DE20E1D96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E5B17ADCA6745DB81391CDB7C9FC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98E71-FAF0-4852-88B0-50C16CAA84A9}"/>
      </w:docPartPr>
      <w:docPartBody>
        <w:p w:rsidR="002C69E6" w:rsidRDefault="00D81E45" w:rsidP="00D81E45">
          <w:pPr>
            <w:pStyle w:val="1E5B17ADCA6745DB81391CDB7C9FCA76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1908F3"/>
    <w:rsid w:val="00243285"/>
    <w:rsid w:val="002C69E6"/>
    <w:rsid w:val="00455506"/>
    <w:rsid w:val="004A27D5"/>
    <w:rsid w:val="006E04F8"/>
    <w:rsid w:val="007A17CA"/>
    <w:rsid w:val="007B59F3"/>
    <w:rsid w:val="00906F35"/>
    <w:rsid w:val="00A81491"/>
    <w:rsid w:val="00AB5E79"/>
    <w:rsid w:val="00D81E45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3285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CACC1DAA2A5943B6B3E6AC64C757810D">
    <w:name w:val="CACC1DAA2A5943B6B3E6AC64C757810D"/>
    <w:rsid w:val="00FF692A"/>
  </w:style>
  <w:style w:type="paragraph" w:customStyle="1" w:styleId="E1DF3C1C6618417083A3E9DC4210318C">
    <w:name w:val="E1DF3C1C6618417083A3E9DC4210318C"/>
    <w:rsid w:val="00FF692A"/>
  </w:style>
  <w:style w:type="paragraph" w:customStyle="1" w:styleId="D9E73B35EC4349E5A8E366620994494B">
    <w:name w:val="D9E73B35EC4349E5A8E366620994494B"/>
    <w:rsid w:val="00FF692A"/>
  </w:style>
  <w:style w:type="paragraph" w:customStyle="1" w:styleId="3710483CFC9C4FB9AC089E28EF7341D6">
    <w:name w:val="3710483CFC9C4FB9AC089E28EF7341D6"/>
    <w:rsid w:val="00FF692A"/>
  </w:style>
  <w:style w:type="paragraph" w:customStyle="1" w:styleId="2316578D695B4616AE3EF926604145F5">
    <w:name w:val="2316578D695B4616AE3EF926604145F5"/>
    <w:rsid w:val="00FF692A"/>
  </w:style>
  <w:style w:type="paragraph" w:customStyle="1" w:styleId="F753FCB544904F6BAE7BDDEB04956617">
    <w:name w:val="F753FCB544904F6BAE7BDDEB04956617"/>
    <w:rsid w:val="00FF692A"/>
  </w:style>
  <w:style w:type="paragraph" w:customStyle="1" w:styleId="9ED41E112FDF4131AACB38AB529FB160">
    <w:name w:val="9ED41E112FDF4131AACB38AB529FB160"/>
    <w:rsid w:val="00D81E45"/>
    <w:rPr>
      <w:lang w:val="en-MY" w:eastAsia="en-MY"/>
    </w:rPr>
  </w:style>
  <w:style w:type="paragraph" w:customStyle="1" w:styleId="76B210A955234ABDABA563DE20E1D964">
    <w:name w:val="76B210A955234ABDABA563DE20E1D964"/>
    <w:rsid w:val="00D81E45"/>
    <w:rPr>
      <w:lang w:val="en-MY" w:eastAsia="en-MY"/>
    </w:rPr>
  </w:style>
  <w:style w:type="paragraph" w:customStyle="1" w:styleId="1E5B17ADCA6745DB81391CDB7C9FCA76">
    <w:name w:val="1E5B17ADCA6745DB81391CDB7C9FCA76"/>
    <w:rsid w:val="00D81E45"/>
    <w:rPr>
      <w:lang w:val="en-MY"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4</Pages>
  <Words>886</Words>
  <Characters>505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10</cp:revision>
  <dcterms:created xsi:type="dcterms:W3CDTF">2023-11-29T09:49:00Z</dcterms:created>
  <dcterms:modified xsi:type="dcterms:W3CDTF">2023-11-30T04:22:00Z</dcterms:modified>
</cp:coreProperties>
</file>